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E674D01" w:rsidR="000C49FD" w:rsidRPr="00104020" w:rsidRDefault="00104020" w:rsidP="00E31880">
      <w:pPr>
        <w:jc w:val="center"/>
        <w:rPr>
          <w:b/>
          <w:bCs/>
          <w:sz w:val="32"/>
          <w:szCs w:val="32"/>
        </w:rPr>
      </w:pPr>
      <w:r w:rsidRPr="00104020">
        <w:rPr>
          <w:b/>
          <w:bCs/>
          <w:sz w:val="32"/>
          <w:szCs w:val="32"/>
        </w:rPr>
        <w:t>(</w:t>
      </w:r>
      <w:r w:rsidR="00A63686">
        <w:rPr>
          <w:b/>
          <w:bCs/>
          <w:sz w:val="32"/>
          <w:szCs w:val="32"/>
        </w:rPr>
        <w:t>Nevad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1F03B0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63686">
        <w:rPr>
          <w:sz w:val="22"/>
          <w:szCs w:val="22"/>
        </w:rPr>
        <w:t>Neva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203BAC3" w:rsidR="00C543C7" w:rsidRDefault="00A63686"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9E68D" w14:textId="77777777" w:rsidR="001A015D" w:rsidRDefault="001A0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E11AABE" w:rsidR="004F70A3" w:rsidRPr="001A015D" w:rsidRDefault="004F70A3" w:rsidP="001A01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5FAD4" w14:textId="77777777" w:rsidR="001A015D" w:rsidRDefault="001A0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F2D89" w14:textId="77777777" w:rsidR="001A015D" w:rsidRDefault="001A0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A341A0" w:rsidR="004F70A3" w:rsidRPr="001A015D" w:rsidRDefault="004F70A3" w:rsidP="001A01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9F11A" w14:textId="77777777" w:rsidR="001A015D" w:rsidRDefault="001A01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2243689">
    <w:abstractNumId w:val="3"/>
  </w:num>
  <w:num w:numId="2" w16cid:durableId="16393832">
    <w:abstractNumId w:val="2"/>
  </w:num>
  <w:num w:numId="3" w16cid:durableId="1052968126">
    <w:abstractNumId w:val="0"/>
  </w:num>
  <w:num w:numId="4" w16cid:durableId="412701369">
    <w:abstractNumId w:val="4"/>
  </w:num>
  <w:num w:numId="5" w16cid:durableId="1685129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A015D"/>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63686"/>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0</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6</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